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8557C7" w14:textId="77777777" w:rsidR="00D76F43" w:rsidRPr="00D76F43" w:rsidRDefault="00D76F43" w:rsidP="00D76F43">
      <w:pPr>
        <w:pStyle w:val="Title"/>
      </w:pPr>
      <w:r w:rsidRPr="00D76F43">
        <w:t>Uppercase and Lowerca</w:t>
      </w:r>
      <w:bookmarkStart w:id="0" w:name="_GoBack"/>
      <w:bookmarkEnd w:id="0"/>
      <w:r w:rsidRPr="00D76F43">
        <w:t>se Alphabet</w:t>
      </w:r>
    </w:p>
    <w:p w14:paraId="38F81A00" w14:textId="61FD4815" w:rsidR="00F95E75" w:rsidRPr="00D76F43" w:rsidRDefault="00F95E75" w:rsidP="00D76F43">
      <w:pPr>
        <w:jc w:val="center"/>
        <w:rPr>
          <w:rFonts w:ascii="Century Gothic" w:hAnsi="Century Gothic"/>
          <w:sz w:val="28"/>
          <w:szCs w:val="28"/>
        </w:rPr>
      </w:pPr>
      <w:r w:rsidRPr="00D76F43">
        <w:rPr>
          <w:rFonts w:ascii="Century Gothic" w:hAnsi="Century Gothic"/>
          <w:sz w:val="28"/>
          <w:szCs w:val="28"/>
        </w:rPr>
        <w:t>Uppercase</w:t>
      </w:r>
      <w:r w:rsidR="004B75E0" w:rsidRPr="00D76F43">
        <w:rPr>
          <w:rFonts w:ascii="Century Gothic" w:hAnsi="Century Gothic"/>
          <w:sz w:val="28"/>
          <w:szCs w:val="28"/>
        </w:rPr>
        <w:t xml:space="preserve"> </w:t>
      </w:r>
      <w:r w:rsidRPr="00D76F43">
        <w:rPr>
          <w:rFonts w:ascii="Century Gothic" w:hAnsi="Century Gothic"/>
          <w:sz w:val="28"/>
          <w:szCs w:val="28"/>
        </w:rPr>
        <w:t>(Capital)</w:t>
      </w:r>
      <w:r w:rsidR="004B75E0" w:rsidRPr="00D76F43">
        <w:rPr>
          <w:rFonts w:ascii="Century Gothic" w:hAnsi="Century Gothic"/>
          <w:sz w:val="28"/>
          <w:szCs w:val="28"/>
        </w:rPr>
        <w:t xml:space="preserve"> </w:t>
      </w:r>
      <w:r w:rsidR="00D76F43" w:rsidRPr="00D76F43">
        <w:rPr>
          <w:rFonts w:ascii="Century Gothic" w:hAnsi="Century Gothic"/>
          <w:sz w:val="28"/>
          <w:szCs w:val="28"/>
        </w:rPr>
        <w:tab/>
      </w:r>
      <w:r w:rsidR="00D76F43" w:rsidRPr="00D76F43">
        <w:rPr>
          <w:rFonts w:ascii="Century Gothic" w:hAnsi="Century Gothic"/>
          <w:sz w:val="28"/>
          <w:szCs w:val="28"/>
        </w:rPr>
        <w:tab/>
      </w:r>
      <w:r w:rsidRPr="00D76F43">
        <w:rPr>
          <w:rFonts w:ascii="Century Gothic" w:hAnsi="Century Gothic"/>
          <w:sz w:val="28"/>
          <w:szCs w:val="28"/>
        </w:rPr>
        <w:t>Lowercase</w:t>
      </w:r>
      <w:r w:rsidR="004B75E0" w:rsidRPr="00D76F43">
        <w:rPr>
          <w:rFonts w:ascii="Century Gothic" w:hAnsi="Century Gothic"/>
          <w:sz w:val="28"/>
          <w:szCs w:val="28"/>
        </w:rPr>
        <w:t xml:space="preserve"> (Small)</w:t>
      </w:r>
    </w:p>
    <w:p w14:paraId="67759D6F" w14:textId="2D4855A8" w:rsidR="004B75E0" w:rsidRDefault="00D76F43" w:rsidP="00D76F43">
      <w:pPr>
        <w:tabs>
          <w:tab w:val="left" w:pos="4680"/>
        </w:tabs>
        <w:spacing w:after="60"/>
        <w:ind w:left="2160" w:firstLine="1526"/>
        <w:rPr>
          <w:rFonts w:ascii="Century Gothic" w:hAnsi="Century Gothic"/>
          <w:spacing w:val="100"/>
          <w:sz w:val="24"/>
          <w:szCs w:val="24"/>
        </w:rPr>
      </w:pPr>
      <w:r>
        <w:rPr>
          <w:rFonts w:ascii="Century Gothic" w:hAnsi="Century Gothic"/>
          <w:noProof/>
          <w:spacing w:val="100"/>
          <w:sz w:val="24"/>
          <w:szCs w:val="24"/>
          <w:lang w:val="en-IN" w:eastAsia="en-IN"/>
        </w:rPr>
        <w:drawing>
          <wp:inline distT="0" distB="0" distL="0" distR="0" wp14:anchorId="30E768DE" wp14:editId="02A5976E">
            <wp:extent cx="628650" cy="495300"/>
            <wp:effectExtent l="0" t="0" r="0" b="0"/>
            <wp:docPr id="1" name="Picture 1" descr="A bent right-downward arrow 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Century Gothic" w:hAnsi="Century Gothic"/>
          <w:noProof/>
          <w:spacing w:val="100"/>
          <w:sz w:val="24"/>
          <w:szCs w:val="24"/>
          <w:lang w:val="en-IN" w:eastAsia="en-IN"/>
        </w:rPr>
        <w:drawing>
          <wp:inline distT="0" distB="0" distL="0" distR="0" wp14:anchorId="48C91849" wp14:editId="25AF1AEC">
            <wp:extent cx="609600" cy="495300"/>
            <wp:effectExtent l="0" t="0" r="0" b="0"/>
            <wp:docPr id="2" name="Picture 2" descr="A bent left-downward arrow icon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1224E0" w14:textId="041AAF6A" w:rsidR="00A22C2D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A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a</w:t>
      </w:r>
    </w:p>
    <w:p w14:paraId="3B653FB8" w14:textId="2BCD5E73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B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b</w:t>
      </w:r>
    </w:p>
    <w:p w14:paraId="7644DCB5" w14:textId="2BA2BEB2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C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c</w:t>
      </w:r>
    </w:p>
    <w:p w14:paraId="1621D7CE" w14:textId="033B7879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D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d</w:t>
      </w:r>
    </w:p>
    <w:p w14:paraId="14A9B26C" w14:textId="7FE3AA67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E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e</w:t>
      </w:r>
    </w:p>
    <w:p w14:paraId="5EA3445A" w14:textId="5ECD51EF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F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f</w:t>
      </w:r>
    </w:p>
    <w:p w14:paraId="6648BBB9" w14:textId="748C98AE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G</w:t>
      </w:r>
      <w:r w:rsidR="004B75E0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g</w:t>
      </w:r>
    </w:p>
    <w:p w14:paraId="0F1AE5EE" w14:textId="05CD37F6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H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h</w:t>
      </w:r>
    </w:p>
    <w:p w14:paraId="115A5D05" w14:textId="2CE89A28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I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i</w:t>
      </w:r>
    </w:p>
    <w:p w14:paraId="3C054B9C" w14:textId="726EB670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J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j</w:t>
      </w:r>
    </w:p>
    <w:p w14:paraId="1D9A6490" w14:textId="73731184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K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k</w:t>
      </w:r>
    </w:p>
    <w:p w14:paraId="2BAAEFB1" w14:textId="2073F71B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L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l</w:t>
      </w:r>
    </w:p>
    <w:p w14:paraId="68F80D70" w14:textId="50CA51C8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M</w:t>
      </w:r>
      <w:r w:rsidR="004B75E0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m</w:t>
      </w:r>
    </w:p>
    <w:p w14:paraId="7E4D348D" w14:textId="1BDB8DEB" w:rsidR="003A2A08" w:rsidRPr="004B75E0" w:rsidRDefault="003A2A08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N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n</w:t>
      </w:r>
    </w:p>
    <w:p w14:paraId="753DCA9B" w14:textId="50E0324F" w:rsidR="00B33394" w:rsidRPr="004B75E0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O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o</w:t>
      </w:r>
    </w:p>
    <w:p w14:paraId="173FC639" w14:textId="43F6D48B" w:rsidR="00B33394" w:rsidRPr="004B75E0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P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p</w:t>
      </w:r>
    </w:p>
    <w:p w14:paraId="159BD3D7" w14:textId="6F44BC26" w:rsidR="00B33394" w:rsidRPr="004B75E0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Q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q</w:t>
      </w:r>
    </w:p>
    <w:p w14:paraId="5BDE90BB" w14:textId="3AF2EDF9" w:rsidR="00B33394" w:rsidRPr="004B75E0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R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r</w:t>
      </w:r>
    </w:p>
    <w:p w14:paraId="79C0388C" w14:textId="14A04027" w:rsidR="00B33394" w:rsidRPr="004B75E0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S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s</w:t>
      </w:r>
    </w:p>
    <w:p w14:paraId="568202A3" w14:textId="62C9D1B6" w:rsidR="00B33394" w:rsidRPr="00D76F43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  <w:lang w:val="en-IN"/>
        </w:rPr>
      </w:pP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T</w:t>
      </w:r>
      <w:r w:rsidR="00F95E75" w:rsidRPr="00D76F43">
        <w:rPr>
          <w:rFonts w:ascii="Century Gothic" w:hAnsi="Century Gothic"/>
          <w:spacing w:val="100"/>
          <w:sz w:val="32"/>
          <w:szCs w:val="32"/>
          <w:lang w:val="en-IN"/>
        </w:rPr>
        <w:tab/>
      </w: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t</w:t>
      </w:r>
    </w:p>
    <w:p w14:paraId="32CD45ED" w14:textId="737F2023" w:rsidR="00B33394" w:rsidRPr="00D76F43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  <w:lang w:val="en-IN"/>
        </w:rPr>
      </w:pP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U</w:t>
      </w:r>
      <w:r w:rsidR="00F95E75" w:rsidRPr="00D76F43">
        <w:rPr>
          <w:rFonts w:ascii="Century Gothic" w:hAnsi="Century Gothic"/>
          <w:spacing w:val="100"/>
          <w:sz w:val="32"/>
          <w:szCs w:val="32"/>
          <w:lang w:val="en-IN"/>
        </w:rPr>
        <w:tab/>
      </w: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u</w:t>
      </w:r>
    </w:p>
    <w:p w14:paraId="50111BB5" w14:textId="6F00C391" w:rsidR="00B33394" w:rsidRPr="00D76F43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  <w:lang w:val="en-IN"/>
        </w:rPr>
      </w:pP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V</w:t>
      </w:r>
      <w:r w:rsidR="00F95E75" w:rsidRPr="00D76F43">
        <w:rPr>
          <w:rFonts w:ascii="Century Gothic" w:hAnsi="Century Gothic"/>
          <w:spacing w:val="100"/>
          <w:sz w:val="32"/>
          <w:szCs w:val="32"/>
          <w:lang w:val="en-IN"/>
        </w:rPr>
        <w:tab/>
      </w: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v</w:t>
      </w:r>
    </w:p>
    <w:p w14:paraId="7FF21DA5" w14:textId="7CB0482F" w:rsidR="00B33394" w:rsidRPr="00D76F43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  <w:lang w:val="en-IN"/>
        </w:rPr>
      </w:pP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W</w:t>
      </w:r>
      <w:r w:rsidR="004B75E0" w:rsidRPr="00D76F43">
        <w:rPr>
          <w:rFonts w:ascii="Century Gothic" w:hAnsi="Century Gothic"/>
          <w:spacing w:val="100"/>
          <w:sz w:val="32"/>
          <w:szCs w:val="32"/>
          <w:lang w:val="en-IN"/>
        </w:rPr>
        <w:tab/>
      </w: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w</w:t>
      </w:r>
    </w:p>
    <w:p w14:paraId="425C3B26" w14:textId="0B5B7E66" w:rsidR="00B33394" w:rsidRPr="00D76F43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  <w:lang w:val="en-IN"/>
        </w:rPr>
      </w:pP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X</w:t>
      </w:r>
      <w:r w:rsidR="00F95E75" w:rsidRPr="00D76F43">
        <w:rPr>
          <w:rFonts w:ascii="Century Gothic" w:hAnsi="Century Gothic"/>
          <w:spacing w:val="100"/>
          <w:sz w:val="32"/>
          <w:szCs w:val="32"/>
          <w:lang w:val="en-IN"/>
        </w:rPr>
        <w:tab/>
      </w: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x</w:t>
      </w:r>
    </w:p>
    <w:p w14:paraId="45815F84" w14:textId="500CD81C" w:rsidR="00B33394" w:rsidRPr="00D76F43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  <w:lang w:val="en-IN"/>
        </w:rPr>
      </w:pP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Y</w:t>
      </w:r>
      <w:r w:rsidR="00F95E75" w:rsidRPr="00D76F43">
        <w:rPr>
          <w:rFonts w:ascii="Century Gothic" w:hAnsi="Century Gothic"/>
          <w:spacing w:val="100"/>
          <w:sz w:val="32"/>
          <w:szCs w:val="32"/>
          <w:lang w:val="en-IN"/>
        </w:rPr>
        <w:tab/>
      </w:r>
      <w:r w:rsidRPr="00D76F43">
        <w:rPr>
          <w:rFonts w:ascii="Century Gothic" w:hAnsi="Century Gothic"/>
          <w:spacing w:val="100"/>
          <w:sz w:val="32"/>
          <w:szCs w:val="32"/>
          <w:lang w:val="en-IN"/>
        </w:rPr>
        <w:t>y</w:t>
      </w:r>
    </w:p>
    <w:p w14:paraId="48DBF267" w14:textId="17CB87D6" w:rsidR="00B33394" w:rsidRPr="004B75E0" w:rsidRDefault="00B33394" w:rsidP="004B75E0">
      <w:pPr>
        <w:tabs>
          <w:tab w:val="left" w:pos="4680"/>
        </w:tabs>
        <w:spacing w:after="60"/>
        <w:ind w:left="2160" w:firstLine="2070"/>
        <w:rPr>
          <w:rFonts w:ascii="Century Gothic" w:hAnsi="Century Gothic"/>
          <w:spacing w:val="100"/>
          <w:sz w:val="32"/>
          <w:szCs w:val="32"/>
        </w:rPr>
      </w:pPr>
      <w:r w:rsidRPr="004B75E0">
        <w:rPr>
          <w:rFonts w:ascii="Century Gothic" w:hAnsi="Century Gothic"/>
          <w:spacing w:val="100"/>
          <w:sz w:val="32"/>
          <w:szCs w:val="32"/>
        </w:rPr>
        <w:t>Z</w:t>
      </w:r>
      <w:r w:rsidR="00F95E75" w:rsidRPr="004B75E0">
        <w:rPr>
          <w:rFonts w:ascii="Century Gothic" w:hAnsi="Century Gothic"/>
          <w:spacing w:val="100"/>
          <w:sz w:val="32"/>
          <w:szCs w:val="32"/>
        </w:rPr>
        <w:tab/>
      </w:r>
      <w:r w:rsidRPr="004B75E0">
        <w:rPr>
          <w:rFonts w:ascii="Century Gothic" w:hAnsi="Century Gothic"/>
          <w:spacing w:val="100"/>
          <w:sz w:val="32"/>
          <w:szCs w:val="32"/>
        </w:rPr>
        <w:t>z</w:t>
      </w:r>
    </w:p>
    <w:sectPr w:rsidR="00B33394" w:rsidRPr="004B75E0" w:rsidSect="004B75E0">
      <w:type w:val="continuous"/>
      <w:pgSz w:w="12240" w:h="15840" w:code="1"/>
      <w:pgMar w:top="1008" w:right="1440" w:bottom="864" w:left="1440" w:header="576" w:footer="360" w:gutter="0"/>
      <w:cols w:space="720" w:equalWidth="0">
        <w:col w:w="9000"/>
      </w:cols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40B69C" w14:textId="77777777" w:rsidR="0098774C" w:rsidRDefault="0098774C" w:rsidP="00B33394">
      <w:r>
        <w:separator/>
      </w:r>
    </w:p>
  </w:endnote>
  <w:endnote w:type="continuationSeparator" w:id="0">
    <w:p w14:paraId="5D9727D7" w14:textId="77777777" w:rsidR="0098774C" w:rsidRDefault="0098774C" w:rsidP="00B333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charset w:val="00"/>
    <w:family w:val="swiss"/>
    <w:pitch w:val="variable"/>
    <w:sig w:usb0="03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9F6FF4" w14:textId="77777777" w:rsidR="0098774C" w:rsidRDefault="0098774C" w:rsidP="00B33394">
      <w:r>
        <w:separator/>
      </w:r>
    </w:p>
  </w:footnote>
  <w:footnote w:type="continuationSeparator" w:id="0">
    <w:p w14:paraId="10069161" w14:textId="77777777" w:rsidR="0098774C" w:rsidRDefault="0098774C" w:rsidP="00B3339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2MTI3t7Q0MTK2NDZQ0lEKTi0uzszPAykwrAUAm9QEDCwAAAA="/>
  </w:docVars>
  <w:rsids>
    <w:rsidRoot w:val="003A2A08"/>
    <w:rsid w:val="003054A6"/>
    <w:rsid w:val="003148A2"/>
    <w:rsid w:val="003A2A08"/>
    <w:rsid w:val="004B75E0"/>
    <w:rsid w:val="006A5EBD"/>
    <w:rsid w:val="008977AF"/>
    <w:rsid w:val="0098774C"/>
    <w:rsid w:val="009C0D8E"/>
    <w:rsid w:val="00A22C2D"/>
    <w:rsid w:val="00A8779B"/>
    <w:rsid w:val="00B33394"/>
    <w:rsid w:val="00C157C1"/>
    <w:rsid w:val="00CF7098"/>
    <w:rsid w:val="00D76F43"/>
    <w:rsid w:val="00F56304"/>
    <w:rsid w:val="00F95E75"/>
    <w:rsid w:val="00FF3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5F083"/>
  <w15:chartTrackingRefBased/>
  <w15:docId w15:val="{4EEB8B0D-ADFA-4320-ABBB-281F9FC11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Calibri" w:hAnsiTheme="minorHAnsi" w:cstheme="minorHAnsi"/>
        <w:bCs/>
        <w:sz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F43"/>
    <w:pPr>
      <w:autoSpaceDE w:val="0"/>
      <w:autoSpaceDN w:val="0"/>
    </w:pPr>
  </w:style>
  <w:style w:type="paragraph" w:styleId="Heading1">
    <w:name w:val="heading 1"/>
    <w:basedOn w:val="Normal"/>
    <w:link w:val="Heading1Char"/>
    <w:uiPriority w:val="9"/>
    <w:qFormat/>
    <w:rsid w:val="00FF3BC3"/>
    <w:pPr>
      <w:spacing w:before="1"/>
      <w:ind w:left="2279"/>
      <w:outlineLvl w:val="0"/>
    </w:pPr>
    <w:rPr>
      <w:rFonts w:ascii="Palatino Linotype" w:eastAsia="Palatino Linotype" w:hAnsi="Palatino Linotype" w:cs="Palatino Linotype"/>
      <w:sz w:val="60"/>
      <w:szCs w:val="60"/>
    </w:rPr>
  </w:style>
  <w:style w:type="paragraph" w:styleId="Heading2">
    <w:name w:val="heading 2"/>
    <w:basedOn w:val="Normal"/>
    <w:link w:val="Heading2Char"/>
    <w:uiPriority w:val="9"/>
    <w:unhideWhenUsed/>
    <w:qFormat/>
    <w:rsid w:val="00FF3BC3"/>
    <w:pPr>
      <w:ind w:left="489"/>
      <w:outlineLvl w:val="1"/>
    </w:pPr>
    <w:rPr>
      <w:sz w:val="54"/>
      <w:szCs w:val="54"/>
    </w:rPr>
  </w:style>
  <w:style w:type="paragraph" w:styleId="Heading3">
    <w:name w:val="heading 3"/>
    <w:basedOn w:val="Normal"/>
    <w:link w:val="Heading3Char"/>
    <w:uiPriority w:val="9"/>
    <w:unhideWhenUsed/>
    <w:qFormat/>
    <w:rsid w:val="00FF3BC3"/>
    <w:pPr>
      <w:ind w:left="500"/>
      <w:outlineLvl w:val="2"/>
    </w:pPr>
    <w:rPr>
      <w:sz w:val="53"/>
      <w:szCs w:val="53"/>
    </w:rPr>
  </w:style>
  <w:style w:type="paragraph" w:styleId="Heading4">
    <w:name w:val="heading 4"/>
    <w:basedOn w:val="Normal"/>
    <w:link w:val="Heading4Char"/>
    <w:uiPriority w:val="9"/>
    <w:unhideWhenUsed/>
    <w:qFormat/>
    <w:rsid w:val="00FF3BC3"/>
    <w:pPr>
      <w:spacing w:line="509" w:lineRule="exact"/>
      <w:ind w:left="20"/>
      <w:outlineLvl w:val="3"/>
    </w:pPr>
    <w:rPr>
      <w:sz w:val="48"/>
      <w:szCs w:val="48"/>
    </w:rPr>
  </w:style>
  <w:style w:type="paragraph" w:styleId="Heading5">
    <w:name w:val="heading 5"/>
    <w:basedOn w:val="Normal"/>
    <w:link w:val="Heading5Char"/>
    <w:uiPriority w:val="9"/>
    <w:unhideWhenUsed/>
    <w:qFormat/>
    <w:rsid w:val="00FF3BC3"/>
    <w:pPr>
      <w:ind w:left="818" w:right="1182"/>
      <w:jc w:val="center"/>
      <w:outlineLvl w:val="4"/>
    </w:pPr>
    <w:rPr>
      <w:b/>
      <w:bCs w:val="0"/>
      <w:sz w:val="40"/>
      <w:szCs w:val="40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FF3BC3"/>
    <w:pPr>
      <w:ind w:left="680"/>
      <w:outlineLvl w:val="5"/>
    </w:pPr>
    <w:rPr>
      <w:b/>
      <w:bCs w:val="0"/>
      <w:sz w:val="32"/>
      <w:szCs w:val="32"/>
      <w:u w:val="single" w:color="000000"/>
    </w:rPr>
  </w:style>
  <w:style w:type="paragraph" w:styleId="Heading7">
    <w:name w:val="heading 7"/>
    <w:basedOn w:val="Normal"/>
    <w:link w:val="Heading7Char"/>
    <w:uiPriority w:val="1"/>
    <w:qFormat/>
    <w:rsid w:val="00FF3BC3"/>
    <w:pPr>
      <w:ind w:left="833"/>
      <w:outlineLvl w:val="6"/>
    </w:pPr>
    <w:rPr>
      <w:rFonts w:ascii="Times New Roman" w:eastAsia="Times New Roman" w:hAnsi="Times New Roman" w:cs="Times New Roman"/>
      <w:b/>
      <w:bCs w:val="0"/>
      <w:sz w:val="31"/>
      <w:szCs w:val="31"/>
    </w:rPr>
  </w:style>
  <w:style w:type="paragraph" w:styleId="Heading8">
    <w:name w:val="heading 8"/>
    <w:basedOn w:val="Normal"/>
    <w:link w:val="Heading8Char"/>
    <w:uiPriority w:val="1"/>
    <w:qFormat/>
    <w:rsid w:val="00FF3BC3"/>
    <w:pPr>
      <w:ind w:left="219"/>
      <w:outlineLvl w:val="7"/>
    </w:pPr>
    <w:rPr>
      <w:rFonts w:ascii="Arial" w:eastAsia="Arial" w:hAnsi="Arial" w:cs="Arial"/>
      <w:b/>
      <w:bCs w:val="0"/>
      <w:sz w:val="30"/>
      <w:szCs w:val="30"/>
    </w:rPr>
  </w:style>
  <w:style w:type="paragraph" w:styleId="Heading9">
    <w:name w:val="heading 9"/>
    <w:basedOn w:val="Normal"/>
    <w:link w:val="Heading9Char"/>
    <w:uiPriority w:val="1"/>
    <w:qFormat/>
    <w:rsid w:val="00FF3BC3"/>
    <w:pPr>
      <w:spacing w:before="19"/>
      <w:ind w:left="180"/>
      <w:outlineLvl w:val="8"/>
    </w:pPr>
    <w:rPr>
      <w:b/>
      <w:bCs w:val="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3BC3"/>
    <w:rPr>
      <w:rFonts w:ascii="Palatino Linotype" w:eastAsia="Palatino Linotype" w:hAnsi="Palatino Linotype" w:cs="Palatino Linotype"/>
      <w:sz w:val="60"/>
      <w:szCs w:val="60"/>
    </w:rPr>
  </w:style>
  <w:style w:type="character" w:customStyle="1" w:styleId="Heading2Char">
    <w:name w:val="Heading 2 Char"/>
    <w:basedOn w:val="DefaultParagraphFont"/>
    <w:link w:val="Heading2"/>
    <w:uiPriority w:val="9"/>
    <w:rsid w:val="00FF3BC3"/>
    <w:rPr>
      <w:sz w:val="54"/>
      <w:szCs w:val="54"/>
    </w:rPr>
  </w:style>
  <w:style w:type="character" w:customStyle="1" w:styleId="Heading3Char">
    <w:name w:val="Heading 3 Char"/>
    <w:basedOn w:val="DefaultParagraphFont"/>
    <w:link w:val="Heading3"/>
    <w:uiPriority w:val="9"/>
    <w:rsid w:val="00FF3BC3"/>
    <w:rPr>
      <w:sz w:val="53"/>
      <w:szCs w:val="53"/>
    </w:rPr>
  </w:style>
  <w:style w:type="character" w:customStyle="1" w:styleId="Heading4Char">
    <w:name w:val="Heading 4 Char"/>
    <w:basedOn w:val="DefaultParagraphFont"/>
    <w:link w:val="Heading4"/>
    <w:uiPriority w:val="9"/>
    <w:rsid w:val="00FF3BC3"/>
    <w:rPr>
      <w:sz w:val="48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FF3BC3"/>
    <w:rPr>
      <w:b/>
      <w:bCs w:val="0"/>
      <w:sz w:val="40"/>
      <w:szCs w:val="4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3BC3"/>
    <w:rPr>
      <w:b/>
      <w:bCs w:val="0"/>
      <w:sz w:val="32"/>
      <w:szCs w:val="32"/>
      <w:u w:val="single" w:color="000000"/>
    </w:rPr>
  </w:style>
  <w:style w:type="character" w:customStyle="1" w:styleId="Heading7Char">
    <w:name w:val="Heading 7 Char"/>
    <w:basedOn w:val="DefaultParagraphFont"/>
    <w:link w:val="Heading7"/>
    <w:uiPriority w:val="1"/>
    <w:rsid w:val="00FF3BC3"/>
    <w:rPr>
      <w:rFonts w:ascii="Times New Roman" w:eastAsia="Times New Roman" w:hAnsi="Times New Roman" w:cs="Times New Roman"/>
      <w:b/>
      <w:bCs w:val="0"/>
      <w:sz w:val="31"/>
      <w:szCs w:val="31"/>
    </w:rPr>
  </w:style>
  <w:style w:type="character" w:customStyle="1" w:styleId="Heading8Char">
    <w:name w:val="Heading 8 Char"/>
    <w:basedOn w:val="DefaultParagraphFont"/>
    <w:link w:val="Heading8"/>
    <w:uiPriority w:val="1"/>
    <w:rsid w:val="00FF3BC3"/>
    <w:rPr>
      <w:rFonts w:ascii="Arial" w:eastAsia="Arial" w:hAnsi="Arial" w:cs="Arial"/>
      <w:b/>
      <w:bCs w:val="0"/>
      <w:sz w:val="30"/>
      <w:szCs w:val="30"/>
    </w:rPr>
  </w:style>
  <w:style w:type="character" w:customStyle="1" w:styleId="Heading9Char">
    <w:name w:val="Heading 9 Char"/>
    <w:basedOn w:val="DefaultParagraphFont"/>
    <w:link w:val="Heading9"/>
    <w:uiPriority w:val="1"/>
    <w:rsid w:val="00FF3BC3"/>
    <w:rPr>
      <w:b/>
      <w:bCs w:val="0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D76F43"/>
    <w:pPr>
      <w:tabs>
        <w:tab w:val="center" w:pos="4680"/>
        <w:tab w:val="right" w:pos="9360"/>
      </w:tabs>
      <w:ind w:hanging="450"/>
      <w:jc w:val="center"/>
    </w:pPr>
    <w:rPr>
      <w:color w:val="2F5496" w:themeColor="accent1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D76F43"/>
    <w:rPr>
      <w:color w:val="2F5496" w:themeColor="accent1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ListParagraph">
    <w:name w:val="List Paragraph"/>
    <w:basedOn w:val="Normal"/>
    <w:uiPriority w:val="1"/>
    <w:qFormat/>
    <w:rsid w:val="00FF3BC3"/>
    <w:pPr>
      <w:ind w:left="900" w:hanging="361"/>
    </w:pPr>
  </w:style>
  <w:style w:type="character" w:styleId="Hyperlink">
    <w:name w:val="Hyperlink"/>
    <w:basedOn w:val="DefaultParagraphFont"/>
    <w:uiPriority w:val="99"/>
    <w:unhideWhenUsed/>
    <w:rsid w:val="004B75E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B75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301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6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F5496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chers xmlns="17529c32-a169-4295-ac01-fd6f49057da0">
      <UserInfo>
        <DisplayName/>
        <AccountId xsi:nil="true"/>
        <AccountType/>
      </UserInfo>
    </Teachers>
    <Math_Settings xmlns="17529c32-a169-4295-ac01-fd6f49057da0" xsi:nil="true"/>
    <Self_Registration_Enabled xmlns="17529c32-a169-4295-ac01-fd6f49057da0" xsi:nil="true"/>
    <_ip_UnifiedCompliancePolicyUIAction xmlns="http://schemas.microsoft.com/sharepoint/v3" xsi:nil="true"/>
    <IsNotebookLocked xmlns="17529c32-a169-4295-ac01-fd6f49057da0" xsi:nil="true"/>
    <FolderType xmlns="17529c32-a169-4295-ac01-fd6f49057da0" xsi:nil="true"/>
    <Students xmlns="17529c32-a169-4295-ac01-fd6f49057da0">
      <UserInfo>
        <DisplayName/>
        <AccountId xsi:nil="true"/>
        <AccountType/>
      </UserInfo>
    </Students>
    <Templates xmlns="17529c32-a169-4295-ac01-fd6f49057da0" xsi:nil="true"/>
    <LMS_Mappings xmlns="17529c32-a169-4295-ac01-fd6f49057da0" xsi:nil="true"/>
    <NotebookType xmlns="17529c32-a169-4295-ac01-fd6f49057da0" xsi:nil="true"/>
    <Student_Groups xmlns="17529c32-a169-4295-ac01-fd6f49057da0">
      <UserInfo>
        <DisplayName/>
        <AccountId xsi:nil="true"/>
        <AccountType/>
      </UserInfo>
    </Student_Groups>
    <DefaultSectionNames xmlns="17529c32-a169-4295-ac01-fd6f49057da0" xsi:nil="true"/>
    <Is_Collaboration_Space_Locked xmlns="17529c32-a169-4295-ac01-fd6f49057da0" xsi:nil="true"/>
    <_ip_UnifiedCompliancePolicyProperties xmlns="http://schemas.microsoft.com/sharepoint/v3" xsi:nil="true"/>
    <AppVersion xmlns="17529c32-a169-4295-ac01-fd6f49057da0" xsi:nil="true"/>
    <Invited_Teachers xmlns="17529c32-a169-4295-ac01-fd6f49057da0" xsi:nil="true"/>
    <Owner xmlns="17529c32-a169-4295-ac01-fd6f49057da0">
      <UserInfo>
        <DisplayName/>
        <AccountId xsi:nil="true"/>
        <AccountType/>
      </UserInfo>
    </Owner>
    <Distribution_Groups xmlns="17529c32-a169-4295-ac01-fd6f49057da0" xsi:nil="true"/>
    <Has_Teacher_Only_SectionGroup xmlns="17529c32-a169-4295-ac01-fd6f49057da0" xsi:nil="true"/>
    <CultureName xmlns="17529c32-a169-4295-ac01-fd6f49057da0" xsi:nil="true"/>
    <TeamsChannelId xmlns="17529c32-a169-4295-ac01-fd6f49057da0" xsi:nil="true"/>
    <Invited_Students xmlns="17529c32-a169-4295-ac01-fd6f49057da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C5C439837FC94E927D642C25424200" ma:contentTypeVersion="35" ma:contentTypeDescription="Create a new document." ma:contentTypeScope="" ma:versionID="a2639fe48ee8b553d23e425631adf5bd">
  <xsd:schema xmlns:xsd="http://www.w3.org/2001/XMLSchema" xmlns:xs="http://www.w3.org/2001/XMLSchema" xmlns:p="http://schemas.microsoft.com/office/2006/metadata/properties" xmlns:ns1="http://schemas.microsoft.com/sharepoint/v3" xmlns:ns3="17529c32-a169-4295-ac01-fd6f49057da0" xmlns:ns4="2fd9c904-ed8b-453b-8e64-d3893070df10" targetNamespace="http://schemas.microsoft.com/office/2006/metadata/properties" ma:root="true" ma:fieldsID="b45b269778992428a9d0bb4a9dbf0475" ns1:_="" ns3:_="" ns4:_="">
    <xsd:import namespace="http://schemas.microsoft.com/sharepoint/v3"/>
    <xsd:import namespace="17529c32-a169-4295-ac01-fd6f49057da0"/>
    <xsd:import namespace="2fd9c904-ed8b-453b-8e64-d3893070df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Distribution_Groups" minOccurs="0"/>
                <xsd:element ref="ns3:LMS_Mapping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529c32-a169-4295-ac01-fd6f49057da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AutoTags" ma:index="31" nillable="true" ma:displayName="Tags" ma:internalName="MediaServiceAutoTags" ma:readOnly="true">
      <xsd:simpleType>
        <xsd:restriction base="dms:Text"/>
      </xsd:simpleType>
    </xsd:element>
    <xsd:element name="MediaServiceOCR" ma:index="3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Distribution_Groups" ma:index="33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4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GenerationTime" ma:index="3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4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d9c904-ed8b-453b-8e64-d3893070df10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FA11CBA-1336-43F1-BA7E-C5AF6F761060}">
  <ds:schemaRefs>
    <ds:schemaRef ds:uri="http://schemas.microsoft.com/office/2006/metadata/properties"/>
    <ds:schemaRef ds:uri="http://schemas.microsoft.com/office/infopath/2007/PartnerControls"/>
    <ds:schemaRef ds:uri="17529c32-a169-4295-ac01-fd6f49057da0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9CFE5BB-8A3F-49D9-B613-609517B7DE7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1A4EF3-F771-4871-A303-5BE3AF1B9E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7529c32-a169-4295-ac01-fd6f49057da0"/>
    <ds:schemaRef ds:uri="2fd9c904-ed8b-453b-8e64-d3893070df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percase and Lowercase Alphabet</vt:lpstr>
    </vt:vector>
  </TitlesOfParts>
  <Company/>
  <LinksUpToDate>false</LinksUpToDate>
  <CharactersWithSpaces>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percase and Lowercase Alphabet</dc:title>
  <dc:subject/>
  <dc:creator>Guckert, Denise A</dc:creator>
  <cp:keywords/>
  <dc:description/>
  <cp:lastModifiedBy>codemantra</cp:lastModifiedBy>
  <cp:revision>5</cp:revision>
  <dcterms:created xsi:type="dcterms:W3CDTF">2022-09-11T04:31:00Z</dcterms:created>
  <dcterms:modified xsi:type="dcterms:W3CDTF">2023-02-28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C5C439837FC94E927D642C25424200</vt:lpwstr>
  </property>
</Properties>
</file>